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15F72B" w14:textId="18C3412A" w:rsidR="00210182" w:rsidRDefault="00210182" w:rsidP="009C32B3">
      <w:pPr>
        <w:spacing w:before="240" w:line="240" w:lineRule="auto"/>
        <w:ind w:left="714" w:hanging="357"/>
        <w:rPr>
          <w:b/>
          <w:bCs/>
        </w:rPr>
      </w:pPr>
      <w:r w:rsidRPr="00210182">
        <w:rPr>
          <w:rFonts w:eastAsia="Calibri" w:cs="Arial"/>
          <w:noProof/>
          <w:sz w:val="22"/>
          <w:lang w:val="en-AU" w:eastAsia="en-AU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415728" wp14:editId="1C8685E2">
                <wp:simplePos x="0" y="0"/>
                <wp:positionH relativeFrom="margin">
                  <wp:posOffset>-533400</wp:posOffset>
                </wp:positionH>
                <wp:positionV relativeFrom="paragraph">
                  <wp:posOffset>0</wp:posOffset>
                </wp:positionV>
                <wp:extent cx="6829425" cy="622300"/>
                <wp:effectExtent l="0" t="0" r="28575" b="2540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29425" cy="62230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8E969BE" w14:textId="5A463B48" w:rsidR="00210182" w:rsidRPr="00B66A62" w:rsidRDefault="00ED1C18" w:rsidP="00210182">
                            <w:pPr>
                              <w:jc w:val="center"/>
                              <w:rPr>
                                <w:rFonts w:eastAsia="Kozuka Gothic Pr6N EL" w:cs="Calibri"/>
                                <w:b/>
                                <w:color w:val="FFFFFF"/>
                                <w:kern w:val="24"/>
                                <w:sz w:val="56"/>
                                <w:szCs w:val="56"/>
                                <w:lang w:val="en-GB" w:eastAsia="en-GB"/>
                              </w:rPr>
                            </w:pPr>
                            <w:r>
                              <w:rPr>
                                <w:rFonts w:eastAsia="Kozuka Gothic Pr6N EL" w:cs="Calibri"/>
                                <w:b/>
                                <w:color w:val="FFFFFF"/>
                                <w:kern w:val="24"/>
                                <w:sz w:val="56"/>
                                <w:szCs w:val="56"/>
                                <w:lang w:val="en-GB" w:eastAsia="en-GB"/>
                              </w:rPr>
                              <w:t>Agency Referral</w:t>
                            </w:r>
                            <w:r w:rsidR="00C81442">
                              <w:rPr>
                                <w:rFonts w:eastAsia="Kozuka Gothic Pr6N EL" w:cs="Calibri"/>
                                <w:b/>
                                <w:color w:val="FFFFFF"/>
                                <w:kern w:val="24"/>
                                <w:sz w:val="56"/>
                                <w:szCs w:val="56"/>
                                <w:lang w:val="en-GB" w:eastAsia="en-GB"/>
                              </w:rPr>
                              <w:t xml:space="preserve"> </w:t>
                            </w:r>
                            <w:r>
                              <w:rPr>
                                <w:rFonts w:eastAsia="Kozuka Gothic Pr6N EL" w:cs="Calibri"/>
                                <w:b/>
                                <w:color w:val="FFFFFF"/>
                                <w:kern w:val="24"/>
                                <w:sz w:val="56"/>
                                <w:szCs w:val="56"/>
                                <w:lang w:val="en-GB" w:eastAsia="en-GB"/>
                              </w:rPr>
                              <w:t>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415728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-42pt;margin-top:0;width:537.75pt;height:49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" fillcolor="#4472c4" strokeweight=".5pt">
                <v:textbox>
                  <w:txbxContent>
                    <w:p w14:paraId="28E969BE" w14:textId="5A463B48" w:rsidR="00210182" w:rsidRPr="00B66A62" w:rsidRDefault="00ED1C18" w:rsidP="00210182">
                      <w:pPr>
                        <w:jc w:val="center"/>
                        <w:rPr>
                          <w:rFonts w:eastAsia="Kozuka Gothic Pr6N EL" w:cs="Calibri"/>
                          <w:b/>
                          <w:color w:val="FFFFFF"/>
                          <w:kern w:val="24"/>
                          <w:sz w:val="56"/>
                          <w:szCs w:val="56"/>
                          <w:lang w:val="en-GB" w:eastAsia="en-GB"/>
                        </w:rPr>
                      </w:pPr>
                      <w:r>
                        <w:rPr>
                          <w:rFonts w:eastAsia="Kozuka Gothic Pr6N EL" w:cs="Calibri"/>
                          <w:b/>
                          <w:color w:val="FFFFFF"/>
                          <w:kern w:val="24"/>
                          <w:sz w:val="56"/>
                          <w:szCs w:val="56"/>
                          <w:lang w:val="en-GB" w:eastAsia="en-GB"/>
                        </w:rPr>
                        <w:t>Agency Referral</w:t>
                      </w:r>
                      <w:r w:rsidR="00C81442">
                        <w:rPr>
                          <w:rFonts w:eastAsia="Kozuka Gothic Pr6N EL" w:cs="Calibri"/>
                          <w:b/>
                          <w:color w:val="FFFFFF"/>
                          <w:kern w:val="24"/>
                          <w:sz w:val="56"/>
                          <w:szCs w:val="56"/>
                          <w:lang w:val="en-GB" w:eastAsia="en-GB"/>
                        </w:rPr>
                        <w:t xml:space="preserve"> </w:t>
                      </w:r>
                      <w:r>
                        <w:rPr>
                          <w:rFonts w:eastAsia="Kozuka Gothic Pr6N EL" w:cs="Calibri"/>
                          <w:b/>
                          <w:color w:val="FFFFFF"/>
                          <w:kern w:val="24"/>
                          <w:sz w:val="56"/>
                          <w:szCs w:val="56"/>
                          <w:lang w:val="en-GB" w:eastAsia="en-GB"/>
                        </w:rPr>
                        <w:t>For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TableGrid"/>
        <w:tblW w:w="10774" w:type="dxa"/>
        <w:tblInd w:w="-856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127"/>
        <w:gridCol w:w="8647"/>
      </w:tblGrid>
      <w:tr w:rsidR="0096563C" w14:paraId="6AA6D8C4" w14:textId="77777777" w:rsidTr="00ED1C18">
        <w:tc>
          <w:tcPr>
            <w:tcW w:w="2127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381E7937" w14:textId="2106BDC4" w:rsidR="0096563C" w:rsidRPr="00B40DF2" w:rsidRDefault="00ED1C18">
            <w:pPr>
              <w:rPr>
                <w:b/>
                <w:bCs/>
              </w:rPr>
            </w:pPr>
            <w:r w:rsidRPr="00B40DF2">
              <w:rPr>
                <w:b/>
                <w:bCs/>
              </w:rPr>
              <w:t>Referral Date:</w:t>
            </w:r>
          </w:p>
        </w:tc>
        <w:tc>
          <w:tcPr>
            <w:tcW w:w="8647" w:type="dxa"/>
            <w:tcBorders>
              <w:left w:val="single" w:sz="4" w:space="0" w:color="737373"/>
            </w:tcBorders>
          </w:tcPr>
          <w:p w14:paraId="041D1477" w14:textId="77777777" w:rsidR="0096563C" w:rsidRDefault="0096563C"/>
        </w:tc>
      </w:tr>
      <w:tr w:rsidR="00216837" w14:paraId="2BAD5C62" w14:textId="77777777" w:rsidTr="00ED1C18">
        <w:tc>
          <w:tcPr>
            <w:tcW w:w="2127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2D87B4CD" w14:textId="0AFF6391" w:rsidR="00216837" w:rsidRPr="00B40DF2" w:rsidRDefault="00ED1C18">
            <w:pPr>
              <w:rPr>
                <w:b/>
                <w:bCs/>
              </w:rPr>
            </w:pPr>
            <w:r w:rsidRPr="00B40DF2">
              <w:rPr>
                <w:b/>
                <w:bCs/>
              </w:rPr>
              <w:t>Name of Referrer:</w:t>
            </w:r>
          </w:p>
        </w:tc>
        <w:tc>
          <w:tcPr>
            <w:tcW w:w="8647" w:type="dxa"/>
            <w:tcBorders>
              <w:left w:val="single" w:sz="4" w:space="0" w:color="737373"/>
            </w:tcBorders>
          </w:tcPr>
          <w:p w14:paraId="4A2FED3F" w14:textId="77777777" w:rsidR="00216837" w:rsidRDefault="00216837"/>
        </w:tc>
      </w:tr>
      <w:tr w:rsidR="009C32B3" w:rsidRPr="009C32B3" w14:paraId="08E6DE5E" w14:textId="77777777" w:rsidTr="00ED1C18">
        <w:tc>
          <w:tcPr>
            <w:tcW w:w="2127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7CF95145" w14:textId="1EA45420" w:rsidR="0096563C" w:rsidRPr="00B40DF2" w:rsidRDefault="00ED1C18">
            <w:pPr>
              <w:rPr>
                <w:b/>
                <w:bCs/>
              </w:rPr>
            </w:pPr>
            <w:r w:rsidRPr="00B40DF2">
              <w:rPr>
                <w:b/>
                <w:bCs/>
              </w:rPr>
              <w:t>Referrer’s Agency:</w:t>
            </w:r>
          </w:p>
        </w:tc>
        <w:tc>
          <w:tcPr>
            <w:tcW w:w="8647" w:type="dxa"/>
            <w:tcBorders>
              <w:left w:val="single" w:sz="4" w:space="0" w:color="737373"/>
            </w:tcBorders>
          </w:tcPr>
          <w:p w14:paraId="03AFC360" w14:textId="77777777" w:rsidR="0096563C" w:rsidRPr="009C32B3" w:rsidRDefault="0096563C">
            <w:pPr>
              <w:rPr>
                <w:color w:val="FFFFFF" w:themeColor="background1"/>
              </w:rPr>
            </w:pPr>
          </w:p>
        </w:tc>
      </w:tr>
      <w:tr w:rsidR="00ED1C18" w:rsidRPr="009C32B3" w14:paraId="721B0AA6" w14:textId="77777777" w:rsidTr="00677001">
        <w:tc>
          <w:tcPr>
            <w:tcW w:w="2127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3FFA3BFA" w14:textId="6E7948DA" w:rsidR="00ED1C18" w:rsidRPr="00B40DF2" w:rsidRDefault="00ED1C18">
            <w:pPr>
              <w:rPr>
                <w:b/>
                <w:bCs/>
              </w:rPr>
            </w:pPr>
            <w:r w:rsidRPr="00B40DF2">
              <w:rPr>
                <w:b/>
                <w:bCs/>
              </w:rPr>
              <w:t>Address:</w:t>
            </w:r>
          </w:p>
        </w:tc>
        <w:tc>
          <w:tcPr>
            <w:tcW w:w="8647" w:type="dxa"/>
            <w:tcBorders>
              <w:left w:val="single" w:sz="4" w:space="0" w:color="737373"/>
            </w:tcBorders>
          </w:tcPr>
          <w:p w14:paraId="7DDBBE28" w14:textId="4D2C97EE" w:rsidR="00ED1C18" w:rsidRPr="009C32B3" w:rsidRDefault="00ED1C18">
            <w:pPr>
              <w:rPr>
                <w:color w:val="FFFFFF" w:themeColor="background1"/>
              </w:rPr>
            </w:pPr>
          </w:p>
        </w:tc>
      </w:tr>
      <w:tr w:rsidR="009C32B3" w:rsidRPr="009C32B3" w14:paraId="21D20702" w14:textId="77777777" w:rsidTr="00ED1C18">
        <w:trPr>
          <w:trHeight w:val="358"/>
        </w:trPr>
        <w:tc>
          <w:tcPr>
            <w:tcW w:w="2127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013F1EC2" w14:textId="30787FFE" w:rsidR="0096563C" w:rsidRPr="00B40DF2" w:rsidRDefault="00ED1C18" w:rsidP="0096563C">
            <w:pPr>
              <w:spacing w:line="240" w:lineRule="auto"/>
              <w:rPr>
                <w:b/>
                <w:bCs/>
              </w:rPr>
            </w:pPr>
            <w:r w:rsidRPr="00B40DF2">
              <w:rPr>
                <w:b/>
                <w:bCs/>
              </w:rPr>
              <w:t>Phone:</w:t>
            </w:r>
          </w:p>
        </w:tc>
        <w:tc>
          <w:tcPr>
            <w:tcW w:w="8647" w:type="dxa"/>
            <w:tcBorders>
              <w:left w:val="single" w:sz="4" w:space="0" w:color="737373"/>
            </w:tcBorders>
          </w:tcPr>
          <w:p w14:paraId="6D8BA8A7" w14:textId="77777777" w:rsidR="0096563C" w:rsidRPr="009C32B3" w:rsidRDefault="0096563C" w:rsidP="0096563C">
            <w:pPr>
              <w:spacing w:line="240" w:lineRule="auto"/>
              <w:rPr>
                <w:color w:val="FFFFFF" w:themeColor="background1"/>
              </w:rPr>
            </w:pPr>
          </w:p>
        </w:tc>
      </w:tr>
      <w:tr w:rsidR="009C32B3" w:rsidRPr="009C32B3" w14:paraId="038A13C9" w14:textId="77777777" w:rsidTr="00ED1C18">
        <w:trPr>
          <w:trHeight w:val="363"/>
        </w:trPr>
        <w:tc>
          <w:tcPr>
            <w:tcW w:w="2127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1DD6D89B" w14:textId="0F02CE43" w:rsidR="0096563C" w:rsidRPr="00B40DF2" w:rsidRDefault="00ED1C18" w:rsidP="00216837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 w:rsidRPr="00B40DF2">
              <w:rPr>
                <w:b/>
                <w:bCs/>
              </w:rPr>
              <w:t>Email:</w:t>
            </w:r>
          </w:p>
        </w:tc>
        <w:tc>
          <w:tcPr>
            <w:tcW w:w="8647" w:type="dxa"/>
            <w:tcBorders>
              <w:left w:val="single" w:sz="4" w:space="0" w:color="737373"/>
            </w:tcBorders>
          </w:tcPr>
          <w:p w14:paraId="56408062" w14:textId="77777777" w:rsidR="0096563C" w:rsidRPr="009C32B3" w:rsidRDefault="0096563C" w:rsidP="0096563C">
            <w:pPr>
              <w:spacing w:line="240" w:lineRule="auto"/>
              <w:rPr>
                <w:color w:val="FFFFFF" w:themeColor="background1"/>
              </w:rPr>
            </w:pPr>
          </w:p>
        </w:tc>
      </w:tr>
    </w:tbl>
    <w:p w14:paraId="58BC26F0" w14:textId="4D22B9FC" w:rsidR="0096563C" w:rsidRPr="00C81442" w:rsidRDefault="0096563C" w:rsidP="005C5623">
      <w:pPr>
        <w:spacing w:before="240" w:line="240" w:lineRule="auto"/>
        <w:ind w:left="-851"/>
        <w:rPr>
          <w:b/>
          <w:bCs/>
          <w:sz w:val="22"/>
          <w:szCs w:val="24"/>
        </w:rPr>
      </w:pPr>
    </w:p>
    <w:tbl>
      <w:tblPr>
        <w:tblStyle w:val="TableGrid"/>
        <w:tblW w:w="10774" w:type="dxa"/>
        <w:tblInd w:w="-856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268"/>
        <w:gridCol w:w="4532"/>
        <w:gridCol w:w="717"/>
        <w:gridCol w:w="3257"/>
      </w:tblGrid>
      <w:tr w:rsidR="00312624" w14:paraId="72D6261B" w14:textId="77777777" w:rsidTr="00312624">
        <w:tc>
          <w:tcPr>
            <w:tcW w:w="10774" w:type="dxa"/>
            <w:gridSpan w:val="4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  <w:shd w:val="clear" w:color="auto" w:fill="021859"/>
          </w:tcPr>
          <w:p w14:paraId="5C9FA051" w14:textId="02AB94F4" w:rsidR="00312624" w:rsidRPr="00312624" w:rsidRDefault="007B605A" w:rsidP="009C32B3">
            <w:pPr>
              <w:spacing w:before="60" w:after="60" w:line="240" w:lineRule="auto"/>
              <w:rPr>
                <w:b/>
                <w:bCs/>
                <w:color w:val="FFFFFF" w:themeColor="background1"/>
              </w:rPr>
            </w:pPr>
            <w:bookmarkStart w:id="0" w:name="_Hlk170813378"/>
            <w:r>
              <w:rPr>
                <w:b/>
                <w:bCs/>
                <w:color w:val="FFFFFF" w:themeColor="background1"/>
              </w:rPr>
              <w:t>Participant</w:t>
            </w:r>
            <w:r w:rsidR="00812DD3">
              <w:rPr>
                <w:b/>
                <w:bCs/>
                <w:color w:val="FFFFFF" w:themeColor="background1"/>
              </w:rPr>
              <w:t xml:space="preserve"> Details</w:t>
            </w:r>
          </w:p>
        </w:tc>
      </w:tr>
      <w:tr w:rsidR="001E6D8E" w14:paraId="102763A1" w14:textId="77777777" w:rsidTr="00374D34">
        <w:tc>
          <w:tcPr>
            <w:tcW w:w="226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004A8BBE" w14:textId="264C4A90" w:rsidR="001E6D8E" w:rsidRPr="00B40DF2" w:rsidRDefault="00052AEF" w:rsidP="00C81442">
            <w:pPr>
              <w:rPr>
                <w:b/>
                <w:bCs/>
                <w:szCs w:val="20"/>
              </w:rPr>
            </w:pPr>
            <w:r w:rsidRPr="00B40DF2">
              <w:rPr>
                <w:b/>
                <w:bCs/>
                <w:szCs w:val="20"/>
              </w:rPr>
              <w:t>Name:</w:t>
            </w:r>
          </w:p>
        </w:tc>
        <w:tc>
          <w:tcPr>
            <w:tcW w:w="8505" w:type="dxa"/>
            <w:gridSpan w:val="3"/>
            <w:tcBorders>
              <w:left w:val="single" w:sz="4" w:space="0" w:color="737373"/>
            </w:tcBorders>
          </w:tcPr>
          <w:p w14:paraId="46DFBB75" w14:textId="77777777" w:rsidR="001E6D8E" w:rsidRDefault="001E6D8E" w:rsidP="009C32B3">
            <w:pPr>
              <w:spacing w:before="60" w:after="60" w:line="240" w:lineRule="auto"/>
            </w:pPr>
          </w:p>
        </w:tc>
      </w:tr>
      <w:tr w:rsidR="009457E0" w14:paraId="5811F242" w14:textId="77777777" w:rsidTr="00374D34">
        <w:tc>
          <w:tcPr>
            <w:tcW w:w="226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7C0B5B94" w14:textId="4599FDBA" w:rsidR="009457E0" w:rsidRPr="00B40DF2" w:rsidRDefault="009457E0" w:rsidP="00C81442">
            <w:pPr>
              <w:rPr>
                <w:b/>
                <w:bCs/>
                <w:szCs w:val="20"/>
              </w:rPr>
            </w:pPr>
            <w:r w:rsidRPr="00B40DF2">
              <w:rPr>
                <w:b/>
                <w:bCs/>
                <w:szCs w:val="20"/>
              </w:rPr>
              <w:t>Address:</w:t>
            </w:r>
          </w:p>
        </w:tc>
        <w:tc>
          <w:tcPr>
            <w:tcW w:w="8505" w:type="dxa"/>
            <w:gridSpan w:val="3"/>
            <w:tcBorders>
              <w:left w:val="single" w:sz="4" w:space="0" w:color="737373"/>
            </w:tcBorders>
          </w:tcPr>
          <w:p w14:paraId="5AC52464" w14:textId="77777777" w:rsidR="009457E0" w:rsidRDefault="009457E0" w:rsidP="009C32B3">
            <w:pPr>
              <w:spacing w:before="60" w:after="60" w:line="240" w:lineRule="auto"/>
            </w:pPr>
          </w:p>
        </w:tc>
      </w:tr>
      <w:tr w:rsidR="00052AEF" w14:paraId="63926ECD" w14:textId="77777777" w:rsidTr="00EE3FB0">
        <w:tc>
          <w:tcPr>
            <w:tcW w:w="226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5225DD78" w14:textId="37A58D96" w:rsidR="00052AEF" w:rsidRPr="00B40DF2" w:rsidRDefault="00052AEF" w:rsidP="00F15C79">
            <w:pPr>
              <w:rPr>
                <w:b/>
                <w:bCs/>
                <w:i/>
                <w:iCs/>
                <w:sz w:val="16"/>
                <w:szCs w:val="16"/>
              </w:rPr>
            </w:pPr>
            <w:r w:rsidRPr="00B40DF2">
              <w:rPr>
                <w:b/>
                <w:bCs/>
              </w:rPr>
              <w:t>Phone:</w:t>
            </w:r>
          </w:p>
        </w:tc>
        <w:tc>
          <w:tcPr>
            <w:tcW w:w="4536" w:type="dxa"/>
            <w:tcBorders>
              <w:left w:val="single" w:sz="4" w:space="0" w:color="737373"/>
            </w:tcBorders>
          </w:tcPr>
          <w:p w14:paraId="795ECB2E" w14:textId="77777777" w:rsidR="00052AEF" w:rsidRDefault="00052AEF" w:rsidP="009C32B3">
            <w:pPr>
              <w:spacing w:before="60" w:after="60" w:line="240" w:lineRule="auto"/>
            </w:pPr>
          </w:p>
        </w:tc>
        <w:tc>
          <w:tcPr>
            <w:tcW w:w="709" w:type="dxa"/>
            <w:tcBorders>
              <w:left w:val="single" w:sz="4" w:space="0" w:color="737373"/>
            </w:tcBorders>
            <w:shd w:val="clear" w:color="auto" w:fill="EEECE1"/>
          </w:tcPr>
          <w:p w14:paraId="43F6E5CF" w14:textId="58262690" w:rsidR="00052AEF" w:rsidRDefault="00052AEF" w:rsidP="009C32B3">
            <w:pPr>
              <w:spacing w:before="60" w:after="60" w:line="240" w:lineRule="auto"/>
            </w:pPr>
            <w:r>
              <w:t>Email</w:t>
            </w:r>
          </w:p>
        </w:tc>
        <w:tc>
          <w:tcPr>
            <w:tcW w:w="3260" w:type="dxa"/>
            <w:tcBorders>
              <w:left w:val="single" w:sz="4" w:space="0" w:color="737373"/>
            </w:tcBorders>
          </w:tcPr>
          <w:p w14:paraId="11AE3776" w14:textId="786E8BD2" w:rsidR="00052AEF" w:rsidRDefault="00052AEF" w:rsidP="009C32B3">
            <w:pPr>
              <w:spacing w:before="60" w:after="60" w:line="240" w:lineRule="auto"/>
            </w:pPr>
          </w:p>
        </w:tc>
      </w:tr>
      <w:tr w:rsidR="00812DD3" w14:paraId="476D4488" w14:textId="77777777" w:rsidTr="007C134B">
        <w:tc>
          <w:tcPr>
            <w:tcW w:w="226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045B6EE0" w14:textId="2A91778E" w:rsidR="00812DD3" w:rsidRPr="00B40DF2" w:rsidRDefault="00812DD3" w:rsidP="00F15C79">
            <w:pPr>
              <w:rPr>
                <w:b/>
                <w:bCs/>
              </w:rPr>
            </w:pPr>
            <w:r w:rsidRPr="00B40DF2">
              <w:rPr>
                <w:b/>
                <w:bCs/>
              </w:rPr>
              <w:t>Date of Birth:</w:t>
            </w:r>
          </w:p>
        </w:tc>
        <w:tc>
          <w:tcPr>
            <w:tcW w:w="8505" w:type="dxa"/>
            <w:gridSpan w:val="3"/>
            <w:tcBorders>
              <w:left w:val="single" w:sz="4" w:space="0" w:color="737373"/>
            </w:tcBorders>
          </w:tcPr>
          <w:p w14:paraId="4D656F57" w14:textId="77777777" w:rsidR="00812DD3" w:rsidRDefault="00812DD3" w:rsidP="009C32B3">
            <w:pPr>
              <w:spacing w:before="60" w:after="60" w:line="240" w:lineRule="auto"/>
            </w:pPr>
          </w:p>
        </w:tc>
      </w:tr>
      <w:tr w:rsidR="00812DD3" w14:paraId="64239A90" w14:textId="77777777" w:rsidTr="007C134B">
        <w:tc>
          <w:tcPr>
            <w:tcW w:w="226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6677420D" w14:textId="5495163B" w:rsidR="00812DD3" w:rsidRPr="00B40DF2" w:rsidRDefault="00812DD3" w:rsidP="00F15C79">
            <w:pPr>
              <w:rPr>
                <w:b/>
                <w:bCs/>
              </w:rPr>
            </w:pPr>
            <w:r w:rsidRPr="00B40DF2">
              <w:rPr>
                <w:b/>
                <w:bCs/>
              </w:rPr>
              <w:t>Gender:</w:t>
            </w:r>
          </w:p>
        </w:tc>
        <w:tc>
          <w:tcPr>
            <w:tcW w:w="8505" w:type="dxa"/>
            <w:gridSpan w:val="3"/>
            <w:tcBorders>
              <w:left w:val="single" w:sz="4" w:space="0" w:color="737373"/>
            </w:tcBorders>
          </w:tcPr>
          <w:p w14:paraId="082DE7D5" w14:textId="6AC7D196" w:rsidR="00812DD3" w:rsidRDefault="00812DD3" w:rsidP="009C32B3">
            <w:pPr>
              <w:spacing w:before="60" w:after="60" w:line="240" w:lineRule="auto"/>
            </w:pPr>
            <w:r>
              <w:t xml:space="preserve">     </w:t>
            </w:r>
            <w:r w:rsidRPr="00173BBD">
              <w:rPr>
                <w:b/>
                <w:bCs/>
              </w:rPr>
              <w:t xml:space="preserve"> </w:t>
            </w:r>
            <w:sdt>
              <w:sdtPr>
                <w:rPr>
                  <w:b/>
                  <w:bCs/>
                </w:rPr>
                <w:id w:val="811368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73BBD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173BBD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>Male</w:t>
            </w:r>
            <w:r w:rsidRPr="00173BBD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 xml:space="preserve"> </w:t>
            </w:r>
            <w:r w:rsidRPr="00173BBD">
              <w:rPr>
                <w:b/>
                <w:bCs/>
              </w:rPr>
              <w:t xml:space="preserve">      </w:t>
            </w:r>
            <w:sdt>
              <w:sdtPr>
                <w:rPr>
                  <w:b/>
                  <w:bCs/>
                </w:rPr>
                <w:id w:val="567232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73BBD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173BBD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 xml:space="preserve">Female         </w:t>
            </w:r>
            <w:sdt>
              <w:sdtPr>
                <w:rPr>
                  <w:b/>
                  <w:bCs/>
                </w:rPr>
                <w:id w:val="-1108816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12DD3">
                  <w:rPr>
                    <w:rFonts w:ascii="Segoe UI Symbol" w:hAnsi="Segoe UI Symbol" w:cs="Segoe UI Symbol"/>
                    <w:b/>
                    <w:bCs/>
                  </w:rPr>
                  <w:t>☐</w:t>
                </w:r>
              </w:sdtContent>
            </w:sdt>
            <w:r w:rsidRPr="00812DD3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>Nonbinary</w:t>
            </w:r>
            <w:r w:rsidRPr="00812DD3">
              <w:rPr>
                <w:b/>
                <w:bCs/>
              </w:rPr>
              <w:t xml:space="preserve">      </w:t>
            </w:r>
            <w:sdt>
              <w:sdtPr>
                <w:rPr>
                  <w:b/>
                  <w:bCs/>
                </w:rPr>
                <w:id w:val="41185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12DD3">
                  <w:rPr>
                    <w:rFonts w:ascii="Segoe UI Symbol" w:hAnsi="Segoe UI Symbol" w:cs="Segoe UI Symbol"/>
                    <w:b/>
                    <w:bCs/>
                  </w:rPr>
                  <w:t>☐</w:t>
                </w:r>
              </w:sdtContent>
            </w:sdt>
            <w:r w:rsidRPr="00812DD3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>Transgender</w:t>
            </w:r>
            <w:r w:rsidRPr="00812DD3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     </w:t>
            </w:r>
            <w:sdt>
              <w:sdtPr>
                <w:rPr>
                  <w:b/>
                  <w:bCs/>
                </w:rPr>
                <w:id w:val="-1547822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12DD3">
                  <w:rPr>
                    <w:rFonts w:ascii="Segoe UI Symbol" w:hAnsi="Segoe UI Symbol" w:cs="Segoe UI Symbol"/>
                    <w:b/>
                    <w:bCs/>
                  </w:rPr>
                  <w:t>☐</w:t>
                </w:r>
              </w:sdtContent>
            </w:sdt>
            <w:r w:rsidRPr="00812DD3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>Other</w:t>
            </w:r>
          </w:p>
        </w:tc>
      </w:tr>
      <w:tr w:rsidR="00F42304" w14:paraId="40A9AE8F" w14:textId="77777777" w:rsidTr="007C134B">
        <w:tc>
          <w:tcPr>
            <w:tcW w:w="226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629E6108" w14:textId="74457496" w:rsidR="00F42304" w:rsidRPr="00B40DF2" w:rsidRDefault="00F42304" w:rsidP="00F15C79">
            <w:pPr>
              <w:rPr>
                <w:b/>
                <w:bCs/>
              </w:rPr>
            </w:pPr>
            <w:r w:rsidRPr="00B40DF2">
              <w:rPr>
                <w:b/>
                <w:bCs/>
              </w:rPr>
              <w:t>Marital Status:</w:t>
            </w:r>
          </w:p>
        </w:tc>
        <w:tc>
          <w:tcPr>
            <w:tcW w:w="8505" w:type="dxa"/>
            <w:gridSpan w:val="3"/>
            <w:tcBorders>
              <w:left w:val="single" w:sz="4" w:space="0" w:color="737373"/>
            </w:tcBorders>
          </w:tcPr>
          <w:p w14:paraId="70FD4E17" w14:textId="5E2A8A8F" w:rsidR="00F42304" w:rsidRDefault="00F42304" w:rsidP="009C32B3">
            <w:pPr>
              <w:spacing w:before="60" w:after="60" w:line="240" w:lineRule="auto"/>
            </w:pPr>
            <w:r>
              <w:t xml:space="preserve">      </w:t>
            </w:r>
            <w:sdt>
              <w:sdtPr>
                <w:rPr>
                  <w:b/>
                  <w:bCs/>
                </w:rPr>
                <w:id w:val="-1184355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73BBD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173BBD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>Single</w:t>
            </w:r>
            <w:r w:rsidRPr="00173BBD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 xml:space="preserve"> </w:t>
            </w:r>
            <w:r w:rsidRPr="00173BBD">
              <w:rPr>
                <w:b/>
                <w:bCs/>
              </w:rPr>
              <w:t xml:space="preserve">   </w:t>
            </w:r>
            <w:sdt>
              <w:sdtPr>
                <w:rPr>
                  <w:b/>
                  <w:bCs/>
                </w:rPr>
                <w:id w:val="660201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73BBD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173BBD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 xml:space="preserve">Married    </w:t>
            </w:r>
            <w:r w:rsidR="003E76F6">
              <w:rPr>
                <w:b/>
                <w:bCs/>
              </w:rPr>
              <w:t xml:space="preserve">   </w:t>
            </w:r>
            <w:r>
              <w:rPr>
                <w:b/>
                <w:bCs/>
              </w:rPr>
              <w:t xml:space="preserve">  </w:t>
            </w:r>
            <w:sdt>
              <w:sdtPr>
                <w:rPr>
                  <w:b/>
                  <w:bCs/>
                </w:rPr>
                <w:id w:val="-1032421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12DD3">
                  <w:rPr>
                    <w:rFonts w:ascii="Segoe UI Symbol" w:hAnsi="Segoe UI Symbol" w:cs="Segoe UI Symbol"/>
                    <w:b/>
                    <w:bCs/>
                  </w:rPr>
                  <w:t>☐</w:t>
                </w:r>
              </w:sdtContent>
            </w:sdt>
            <w:r w:rsidRPr="00812DD3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>Widowed</w:t>
            </w:r>
            <w:r w:rsidRPr="00812DD3">
              <w:rPr>
                <w:b/>
                <w:bCs/>
              </w:rPr>
              <w:t xml:space="preserve">     </w:t>
            </w:r>
            <w:r>
              <w:rPr>
                <w:b/>
                <w:bCs/>
              </w:rPr>
              <w:t xml:space="preserve">   </w:t>
            </w:r>
            <w:sdt>
              <w:sdtPr>
                <w:rPr>
                  <w:b/>
                  <w:bCs/>
                </w:rPr>
                <w:id w:val="-1187602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12DD3">
                  <w:rPr>
                    <w:rFonts w:ascii="Segoe UI Symbol" w:hAnsi="Segoe UI Symbol" w:cs="Segoe UI Symbol"/>
                    <w:b/>
                    <w:bCs/>
                  </w:rPr>
                  <w:t>☐</w:t>
                </w:r>
              </w:sdtContent>
            </w:sdt>
            <w:r w:rsidRPr="00812DD3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 xml:space="preserve">Divorced  </w:t>
            </w:r>
          </w:p>
        </w:tc>
      </w:tr>
      <w:bookmarkEnd w:id="0"/>
    </w:tbl>
    <w:p w14:paraId="27B78EBA" w14:textId="45B7F0F4" w:rsidR="008A2D1E" w:rsidRDefault="008A2D1E" w:rsidP="00483295">
      <w:pPr>
        <w:spacing w:before="240" w:line="240" w:lineRule="auto"/>
        <w:ind w:left="-851"/>
        <w:rPr>
          <w:b/>
          <w:bCs/>
          <w:sz w:val="22"/>
          <w:szCs w:val="24"/>
        </w:rPr>
      </w:pPr>
    </w:p>
    <w:tbl>
      <w:tblPr>
        <w:tblStyle w:val="TableGrid"/>
        <w:tblW w:w="10774" w:type="dxa"/>
        <w:tblInd w:w="-856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269"/>
        <w:gridCol w:w="8505"/>
      </w:tblGrid>
      <w:tr w:rsidR="00052AEF" w14:paraId="7C407505" w14:textId="77777777" w:rsidTr="00D72AAB">
        <w:tc>
          <w:tcPr>
            <w:tcW w:w="10774" w:type="dxa"/>
            <w:gridSpan w:val="2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  <w:shd w:val="clear" w:color="auto" w:fill="021859"/>
          </w:tcPr>
          <w:p w14:paraId="4F9AAF35" w14:textId="1520D85F" w:rsidR="00052AEF" w:rsidRPr="00312624" w:rsidRDefault="00F42304" w:rsidP="00D72AAB">
            <w:pPr>
              <w:spacing w:before="60" w:after="60" w:line="240" w:lineRule="auto"/>
              <w:rPr>
                <w:b/>
                <w:bCs/>
                <w:color w:val="FFFFFF" w:themeColor="background1"/>
              </w:rPr>
            </w:pPr>
            <w:bookmarkStart w:id="1" w:name="_Hlk170813475"/>
            <w:r>
              <w:rPr>
                <w:b/>
                <w:bCs/>
                <w:color w:val="FFFFFF" w:themeColor="background1"/>
              </w:rPr>
              <w:t>Referral Information</w:t>
            </w:r>
          </w:p>
        </w:tc>
      </w:tr>
      <w:tr w:rsidR="00F42304" w14:paraId="2BF1B01E" w14:textId="77777777" w:rsidTr="007F5386">
        <w:trPr>
          <w:trHeight w:val="798"/>
        </w:trPr>
        <w:tc>
          <w:tcPr>
            <w:tcW w:w="226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4FD628D1" w14:textId="6F305C40" w:rsidR="00F42304" w:rsidRPr="00B40DF2" w:rsidRDefault="00F42304" w:rsidP="00F42304">
            <w:pPr>
              <w:rPr>
                <w:b/>
                <w:bCs/>
                <w:szCs w:val="20"/>
              </w:rPr>
            </w:pPr>
            <w:r w:rsidRPr="00B40DF2">
              <w:rPr>
                <w:b/>
                <w:bCs/>
                <w:szCs w:val="20"/>
              </w:rPr>
              <w:t>Client Identifies as:</w:t>
            </w:r>
          </w:p>
        </w:tc>
        <w:tc>
          <w:tcPr>
            <w:tcW w:w="8505" w:type="dxa"/>
            <w:tcBorders>
              <w:left w:val="single" w:sz="4" w:space="0" w:color="737373"/>
            </w:tcBorders>
          </w:tcPr>
          <w:p w14:paraId="47F6B5F8" w14:textId="77777777" w:rsidR="00F42304" w:rsidRDefault="00F42304" w:rsidP="00F42304">
            <w:pPr>
              <w:spacing w:before="60" w:after="60" w:line="240" w:lineRule="auto"/>
              <w:rPr>
                <w:b/>
                <w:bCs/>
              </w:rPr>
            </w:pPr>
            <w:r>
              <w:t xml:space="preserve">      </w:t>
            </w:r>
            <w:sdt>
              <w:sdtPr>
                <w:rPr>
                  <w:b/>
                  <w:bCs/>
                </w:rPr>
                <w:id w:val="1074776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386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173BBD">
              <w:rPr>
                <w:b/>
                <w:bCs/>
              </w:rPr>
              <w:t xml:space="preserve">  </w:t>
            </w:r>
            <w:r w:rsidR="007F5386">
              <w:rPr>
                <w:b/>
                <w:bCs/>
              </w:rPr>
              <w:t>Aboriginal</w:t>
            </w:r>
            <w:r w:rsidRPr="00173BBD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 xml:space="preserve"> </w:t>
            </w:r>
            <w:r w:rsidRPr="00173BBD">
              <w:rPr>
                <w:b/>
                <w:bCs/>
              </w:rPr>
              <w:t xml:space="preserve">      </w:t>
            </w:r>
            <w:sdt>
              <w:sdtPr>
                <w:rPr>
                  <w:b/>
                  <w:bCs/>
                </w:rPr>
                <w:id w:val="1389920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73BBD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173BBD">
              <w:rPr>
                <w:b/>
                <w:bCs/>
              </w:rPr>
              <w:t xml:space="preserve">  </w:t>
            </w:r>
            <w:r w:rsidR="007F5386">
              <w:rPr>
                <w:b/>
                <w:bCs/>
              </w:rPr>
              <w:t>Torres Strait Islander</w:t>
            </w:r>
            <w:r>
              <w:rPr>
                <w:b/>
                <w:bCs/>
              </w:rPr>
              <w:t xml:space="preserve">         </w:t>
            </w:r>
            <w:sdt>
              <w:sdtPr>
                <w:rPr>
                  <w:b/>
                  <w:bCs/>
                </w:rPr>
                <w:id w:val="966941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12DD3">
                  <w:rPr>
                    <w:rFonts w:ascii="Segoe UI Symbol" w:hAnsi="Segoe UI Symbol" w:cs="Segoe UI Symbol"/>
                    <w:b/>
                    <w:bCs/>
                  </w:rPr>
                  <w:t>☐</w:t>
                </w:r>
              </w:sdtContent>
            </w:sdt>
            <w:r w:rsidRPr="00812DD3">
              <w:rPr>
                <w:b/>
                <w:bCs/>
              </w:rPr>
              <w:t xml:space="preserve">  </w:t>
            </w:r>
            <w:r w:rsidR="007F5386">
              <w:rPr>
                <w:b/>
                <w:bCs/>
              </w:rPr>
              <w:t>CALD</w:t>
            </w:r>
            <w:r w:rsidRPr="00812DD3">
              <w:rPr>
                <w:b/>
                <w:bCs/>
              </w:rPr>
              <w:t xml:space="preserve">     </w:t>
            </w:r>
            <w:r>
              <w:rPr>
                <w:b/>
                <w:bCs/>
              </w:rPr>
              <w:t xml:space="preserve">   </w:t>
            </w:r>
            <w:sdt>
              <w:sdtPr>
                <w:rPr>
                  <w:b/>
                  <w:bCs/>
                </w:rPr>
                <w:id w:val="-948777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12DD3">
                  <w:rPr>
                    <w:rFonts w:ascii="Segoe UI Symbol" w:hAnsi="Segoe UI Symbol" w:cs="Segoe UI Symbol"/>
                    <w:b/>
                    <w:bCs/>
                  </w:rPr>
                  <w:t>☐</w:t>
                </w:r>
              </w:sdtContent>
            </w:sdt>
            <w:r w:rsidRPr="00812DD3">
              <w:rPr>
                <w:b/>
                <w:bCs/>
              </w:rPr>
              <w:t xml:space="preserve">  </w:t>
            </w:r>
            <w:r w:rsidR="007F5386">
              <w:rPr>
                <w:b/>
                <w:bCs/>
              </w:rPr>
              <w:t>LGBTQIA+</w:t>
            </w:r>
          </w:p>
          <w:p w14:paraId="65E8B842" w14:textId="577B84CF" w:rsidR="007F5386" w:rsidRDefault="007F5386" w:rsidP="00F42304">
            <w:pPr>
              <w:spacing w:before="60" w:after="60" w:line="240" w:lineRule="auto"/>
            </w:pPr>
            <w:r>
              <w:t xml:space="preserve">      </w:t>
            </w:r>
            <w:sdt>
              <w:sdtPr>
                <w:rPr>
                  <w:b/>
                  <w:bCs/>
                </w:rPr>
                <w:id w:val="-1867355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73BBD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173BBD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>Other</w:t>
            </w:r>
            <w:r w:rsidRPr="00173BBD">
              <w:rPr>
                <w:b/>
                <w:bCs/>
              </w:rPr>
              <w:t xml:space="preserve">      </w:t>
            </w:r>
          </w:p>
        </w:tc>
      </w:tr>
      <w:tr w:rsidR="00F42304" w14:paraId="121D3D9B" w14:textId="77777777" w:rsidTr="00374D34">
        <w:tc>
          <w:tcPr>
            <w:tcW w:w="226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54AA7DE4" w14:textId="78137B1C" w:rsidR="00F42304" w:rsidRPr="00B40DF2" w:rsidRDefault="007F5386" w:rsidP="00F42304">
            <w:pPr>
              <w:rPr>
                <w:b/>
                <w:bCs/>
                <w:szCs w:val="20"/>
              </w:rPr>
            </w:pPr>
            <w:r w:rsidRPr="00B40DF2">
              <w:rPr>
                <w:b/>
                <w:bCs/>
                <w:szCs w:val="20"/>
              </w:rPr>
              <w:t>Country of Birth:</w:t>
            </w:r>
          </w:p>
        </w:tc>
        <w:tc>
          <w:tcPr>
            <w:tcW w:w="8505" w:type="dxa"/>
            <w:tcBorders>
              <w:left w:val="single" w:sz="4" w:space="0" w:color="737373"/>
            </w:tcBorders>
          </w:tcPr>
          <w:p w14:paraId="2BAC7550" w14:textId="77777777" w:rsidR="00F42304" w:rsidRDefault="00F42304" w:rsidP="00F42304">
            <w:pPr>
              <w:spacing w:before="60" w:after="60" w:line="240" w:lineRule="auto"/>
            </w:pPr>
          </w:p>
        </w:tc>
      </w:tr>
      <w:tr w:rsidR="007F5386" w14:paraId="1F4CDFA8" w14:textId="77777777" w:rsidTr="00212C44">
        <w:tc>
          <w:tcPr>
            <w:tcW w:w="226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71FE3734" w14:textId="13640D68" w:rsidR="007F5386" w:rsidRPr="00B40DF2" w:rsidRDefault="007F5386" w:rsidP="00F42304">
            <w:pPr>
              <w:rPr>
                <w:b/>
                <w:bCs/>
                <w:i/>
                <w:iCs/>
                <w:sz w:val="16"/>
                <w:szCs w:val="16"/>
              </w:rPr>
            </w:pPr>
            <w:r w:rsidRPr="00B40DF2">
              <w:rPr>
                <w:b/>
                <w:bCs/>
              </w:rPr>
              <w:t>Language Spoken at Home:</w:t>
            </w:r>
          </w:p>
        </w:tc>
        <w:tc>
          <w:tcPr>
            <w:tcW w:w="8505" w:type="dxa"/>
            <w:tcBorders>
              <w:left w:val="single" w:sz="4" w:space="0" w:color="737373"/>
            </w:tcBorders>
          </w:tcPr>
          <w:p w14:paraId="04FDFFD9" w14:textId="108575AD" w:rsidR="007F5386" w:rsidRDefault="007F5386" w:rsidP="00F42304">
            <w:pPr>
              <w:spacing w:before="60" w:after="60" w:line="240" w:lineRule="auto"/>
            </w:pPr>
          </w:p>
        </w:tc>
      </w:tr>
      <w:tr w:rsidR="00E32DA0" w14:paraId="108062D5" w14:textId="77777777" w:rsidTr="00212C44">
        <w:tc>
          <w:tcPr>
            <w:tcW w:w="226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EEECE1"/>
          </w:tcPr>
          <w:p w14:paraId="20BBDC62" w14:textId="212B524C" w:rsidR="00E32DA0" w:rsidRPr="00B40DF2" w:rsidRDefault="00B40DF2" w:rsidP="00F4230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oes the client have </w:t>
            </w:r>
            <w:r w:rsidR="00E32DA0" w:rsidRPr="00B40DF2">
              <w:rPr>
                <w:b/>
                <w:bCs/>
              </w:rPr>
              <w:t xml:space="preserve">a </w:t>
            </w:r>
            <w:r>
              <w:rPr>
                <w:b/>
                <w:bCs/>
              </w:rPr>
              <w:t>d</w:t>
            </w:r>
            <w:r w:rsidR="00E32DA0" w:rsidRPr="00B40DF2">
              <w:rPr>
                <w:b/>
                <w:bCs/>
              </w:rPr>
              <w:t>isability?</w:t>
            </w:r>
          </w:p>
        </w:tc>
        <w:tc>
          <w:tcPr>
            <w:tcW w:w="8505" w:type="dxa"/>
            <w:tcBorders>
              <w:left w:val="single" w:sz="4" w:space="0" w:color="737373"/>
            </w:tcBorders>
          </w:tcPr>
          <w:p w14:paraId="62026242" w14:textId="259A83AD" w:rsidR="00E32DA0" w:rsidRDefault="00E32DA0" w:rsidP="00F42304">
            <w:pPr>
              <w:spacing w:before="60" w:after="60" w:line="240" w:lineRule="auto"/>
            </w:pPr>
            <w:r>
              <w:t xml:space="preserve">     </w:t>
            </w:r>
            <w:r w:rsidRPr="00173BBD">
              <w:rPr>
                <w:b/>
                <w:bCs/>
              </w:rPr>
              <w:t xml:space="preserve"> </w:t>
            </w:r>
            <w:sdt>
              <w:sdtPr>
                <w:rPr>
                  <w:b/>
                  <w:bCs/>
                </w:rPr>
                <w:id w:val="-1564633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73BBD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173BBD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>Yes</w:t>
            </w:r>
            <w:r w:rsidRPr="00173BBD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 xml:space="preserve"> </w:t>
            </w:r>
            <w:r w:rsidRPr="00173BBD">
              <w:rPr>
                <w:b/>
                <w:bCs/>
              </w:rPr>
              <w:t xml:space="preserve">      </w:t>
            </w:r>
            <w:sdt>
              <w:sdtPr>
                <w:rPr>
                  <w:b/>
                  <w:bCs/>
                </w:rPr>
                <w:id w:val="-1110812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73BBD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173BBD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 xml:space="preserve">No         </w:t>
            </w:r>
          </w:p>
        </w:tc>
      </w:tr>
      <w:tr w:rsidR="00E32DA0" w14:paraId="6BBFF138" w14:textId="77777777" w:rsidTr="00E32DA0">
        <w:tc>
          <w:tcPr>
            <w:tcW w:w="10774" w:type="dxa"/>
            <w:gridSpan w:val="2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</w:tcPr>
          <w:p w14:paraId="4B7B65F9" w14:textId="77777777" w:rsidR="00E32DA0" w:rsidRDefault="00E32DA0" w:rsidP="00F42304">
            <w:pPr>
              <w:spacing w:before="60" w:after="60" w:line="240" w:lineRule="auto"/>
              <w:rPr>
                <w:i/>
                <w:iCs/>
                <w:sz w:val="16"/>
                <w:szCs w:val="16"/>
              </w:rPr>
            </w:pPr>
            <w:r w:rsidRPr="00E32DA0">
              <w:rPr>
                <w:i/>
                <w:iCs/>
                <w:sz w:val="16"/>
                <w:szCs w:val="16"/>
              </w:rPr>
              <w:t>Provide details if you answer ‘Yes’ above</w:t>
            </w:r>
          </w:p>
          <w:p w14:paraId="7CB2A063" w14:textId="32FBCCDC" w:rsidR="00E32DA0" w:rsidRPr="00E32DA0" w:rsidRDefault="00E32DA0" w:rsidP="00F42304">
            <w:pPr>
              <w:spacing w:before="60" w:after="60" w:line="240" w:lineRule="auto"/>
              <w:rPr>
                <w:i/>
                <w:iCs/>
                <w:sz w:val="16"/>
                <w:szCs w:val="16"/>
              </w:rPr>
            </w:pPr>
          </w:p>
        </w:tc>
      </w:tr>
      <w:bookmarkEnd w:id="1"/>
    </w:tbl>
    <w:p w14:paraId="7E818A09" w14:textId="77777777" w:rsidR="00052AEF" w:rsidRDefault="00052AEF" w:rsidP="00312624">
      <w:pPr>
        <w:spacing w:before="240" w:line="240" w:lineRule="auto"/>
        <w:ind w:left="-851"/>
        <w:rPr>
          <w:b/>
          <w:bCs/>
          <w:sz w:val="22"/>
          <w:szCs w:val="24"/>
        </w:rPr>
      </w:pPr>
    </w:p>
    <w:p w14:paraId="6A2A2F37" w14:textId="77777777" w:rsidR="0092709A" w:rsidRDefault="0092709A" w:rsidP="00312624">
      <w:pPr>
        <w:spacing w:before="240" w:line="240" w:lineRule="auto"/>
        <w:ind w:left="-851"/>
        <w:rPr>
          <w:b/>
          <w:bCs/>
          <w:sz w:val="22"/>
          <w:szCs w:val="24"/>
        </w:rPr>
      </w:pPr>
    </w:p>
    <w:p w14:paraId="25F4763C" w14:textId="77777777" w:rsidR="0092709A" w:rsidRPr="005C5623" w:rsidRDefault="0092709A" w:rsidP="00312624">
      <w:pPr>
        <w:spacing w:before="240" w:line="240" w:lineRule="auto"/>
        <w:ind w:left="-851"/>
        <w:rPr>
          <w:b/>
          <w:bCs/>
          <w:sz w:val="22"/>
          <w:szCs w:val="24"/>
        </w:rPr>
      </w:pPr>
    </w:p>
    <w:tbl>
      <w:tblPr>
        <w:tblStyle w:val="TableGrid"/>
        <w:tblW w:w="10774" w:type="dxa"/>
        <w:tblInd w:w="-856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10774"/>
      </w:tblGrid>
      <w:tr w:rsidR="00052AEF" w14:paraId="1F7427F1" w14:textId="77777777" w:rsidTr="006C7415">
        <w:tc>
          <w:tcPr>
            <w:tcW w:w="1077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  <w:shd w:val="clear" w:color="auto" w:fill="021859"/>
          </w:tcPr>
          <w:p w14:paraId="0ADB7069" w14:textId="66C433CB" w:rsidR="00052AEF" w:rsidRPr="0068343C" w:rsidRDefault="00EC495A" w:rsidP="009C32B3">
            <w:pPr>
              <w:spacing w:before="60" w:after="60" w:line="240" w:lineRule="auto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lastRenderedPageBreak/>
              <w:t>General Information</w:t>
            </w:r>
          </w:p>
        </w:tc>
      </w:tr>
      <w:tr w:rsidR="00EC495A" w14:paraId="426AB3CD" w14:textId="77777777" w:rsidTr="006C7415">
        <w:tc>
          <w:tcPr>
            <w:tcW w:w="1077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  <w:shd w:val="clear" w:color="auto" w:fill="EEECE1"/>
          </w:tcPr>
          <w:p w14:paraId="66180452" w14:textId="230099C1" w:rsidR="00EC495A" w:rsidRPr="00B40DF2" w:rsidRDefault="00EC495A" w:rsidP="009C32B3">
            <w:pPr>
              <w:spacing w:before="60" w:after="60" w:line="240" w:lineRule="auto"/>
              <w:rPr>
                <w:b/>
                <w:bCs/>
                <w:szCs w:val="20"/>
              </w:rPr>
            </w:pPr>
            <w:r w:rsidRPr="00B40DF2">
              <w:rPr>
                <w:b/>
                <w:bCs/>
                <w:szCs w:val="20"/>
              </w:rPr>
              <w:t>Reason for referral</w:t>
            </w:r>
            <w:r w:rsidR="004A3D8B">
              <w:rPr>
                <w:b/>
                <w:bCs/>
                <w:szCs w:val="20"/>
              </w:rPr>
              <w:t>:</w:t>
            </w:r>
          </w:p>
        </w:tc>
      </w:tr>
      <w:tr w:rsidR="00EC495A" w14:paraId="4124EF80" w14:textId="77777777" w:rsidTr="006C7415">
        <w:tc>
          <w:tcPr>
            <w:tcW w:w="1077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</w:tcPr>
          <w:p w14:paraId="162EAED9" w14:textId="77777777" w:rsidR="00EC495A" w:rsidRDefault="00EC495A" w:rsidP="009C32B3">
            <w:pPr>
              <w:spacing w:before="60" w:after="60" w:line="240" w:lineRule="auto"/>
            </w:pPr>
          </w:p>
          <w:p w14:paraId="6365C4B5" w14:textId="77777777" w:rsidR="00EC495A" w:rsidRDefault="00EC495A" w:rsidP="009C32B3">
            <w:pPr>
              <w:spacing w:before="60" w:after="60" w:line="240" w:lineRule="auto"/>
            </w:pPr>
          </w:p>
          <w:p w14:paraId="51ACC135" w14:textId="77777777" w:rsidR="00EC495A" w:rsidRDefault="00EC495A" w:rsidP="009C32B3">
            <w:pPr>
              <w:spacing w:before="60" w:after="60" w:line="240" w:lineRule="auto"/>
            </w:pPr>
          </w:p>
          <w:p w14:paraId="6C98E8B9" w14:textId="77777777" w:rsidR="00EC495A" w:rsidRDefault="00EC495A" w:rsidP="009C32B3">
            <w:pPr>
              <w:spacing w:before="60" w:after="60" w:line="240" w:lineRule="auto"/>
            </w:pPr>
          </w:p>
        </w:tc>
      </w:tr>
      <w:tr w:rsidR="00EC495A" w14:paraId="4680C5FC" w14:textId="77777777" w:rsidTr="006C7415">
        <w:tc>
          <w:tcPr>
            <w:tcW w:w="1077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  <w:shd w:val="clear" w:color="auto" w:fill="EEECE1"/>
          </w:tcPr>
          <w:p w14:paraId="6B01FE2C" w14:textId="766BDCC0" w:rsidR="00EC495A" w:rsidRPr="00B40DF2" w:rsidRDefault="004A3D8B" w:rsidP="009C32B3">
            <w:pPr>
              <w:spacing w:before="60" w:after="6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Participant desired outcomes:</w:t>
            </w:r>
          </w:p>
        </w:tc>
      </w:tr>
      <w:tr w:rsidR="00EC495A" w14:paraId="1C8DE10C" w14:textId="77777777" w:rsidTr="006C7415">
        <w:tc>
          <w:tcPr>
            <w:tcW w:w="1077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</w:tcPr>
          <w:p w14:paraId="5AF26A7D" w14:textId="77777777" w:rsidR="00EC495A" w:rsidRDefault="00EC495A" w:rsidP="009C32B3">
            <w:pPr>
              <w:spacing w:before="60" w:after="60" w:line="240" w:lineRule="auto"/>
            </w:pPr>
          </w:p>
          <w:p w14:paraId="1B89EC55" w14:textId="77777777" w:rsidR="00EC495A" w:rsidRDefault="00EC495A" w:rsidP="009C32B3">
            <w:pPr>
              <w:spacing w:before="60" w:after="60" w:line="240" w:lineRule="auto"/>
            </w:pPr>
          </w:p>
          <w:p w14:paraId="405352AC" w14:textId="77777777" w:rsidR="00EC495A" w:rsidRDefault="00EC495A" w:rsidP="009C32B3">
            <w:pPr>
              <w:spacing w:before="60" w:after="60" w:line="240" w:lineRule="auto"/>
            </w:pPr>
          </w:p>
          <w:p w14:paraId="6804D5E0" w14:textId="77777777" w:rsidR="00EC495A" w:rsidRDefault="00EC495A" w:rsidP="009C32B3">
            <w:pPr>
              <w:spacing w:before="60" w:after="60" w:line="240" w:lineRule="auto"/>
            </w:pPr>
          </w:p>
        </w:tc>
      </w:tr>
      <w:tr w:rsidR="00EC495A" w14:paraId="4D193340" w14:textId="77777777" w:rsidTr="006C7415">
        <w:tc>
          <w:tcPr>
            <w:tcW w:w="1077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  <w:shd w:val="clear" w:color="auto" w:fill="EEECE1"/>
          </w:tcPr>
          <w:p w14:paraId="2F4A367D" w14:textId="1300FD50" w:rsidR="00EC495A" w:rsidRPr="00B40DF2" w:rsidRDefault="004A3D8B" w:rsidP="009C32B3">
            <w:pPr>
              <w:spacing w:before="60" w:after="6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Participant supports:</w:t>
            </w:r>
          </w:p>
        </w:tc>
      </w:tr>
      <w:tr w:rsidR="00EC495A" w14:paraId="2D079BCE" w14:textId="77777777" w:rsidTr="006C7415">
        <w:tc>
          <w:tcPr>
            <w:tcW w:w="1077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</w:tcPr>
          <w:p w14:paraId="0BF3A79D" w14:textId="77777777" w:rsidR="00EC495A" w:rsidRDefault="00EC495A" w:rsidP="009C32B3">
            <w:pPr>
              <w:spacing w:before="60" w:after="60" w:line="240" w:lineRule="auto"/>
            </w:pPr>
          </w:p>
          <w:p w14:paraId="376FEDE4" w14:textId="77777777" w:rsidR="00EC495A" w:rsidRDefault="00EC495A" w:rsidP="009C32B3">
            <w:pPr>
              <w:spacing w:before="60" w:after="60" w:line="240" w:lineRule="auto"/>
            </w:pPr>
          </w:p>
          <w:p w14:paraId="6E40423C" w14:textId="77777777" w:rsidR="00EC495A" w:rsidRDefault="00EC495A" w:rsidP="009C32B3">
            <w:pPr>
              <w:spacing w:before="60" w:after="60" w:line="240" w:lineRule="auto"/>
            </w:pPr>
          </w:p>
          <w:p w14:paraId="737EDA18" w14:textId="77777777" w:rsidR="00EC495A" w:rsidRDefault="00EC495A" w:rsidP="009C32B3">
            <w:pPr>
              <w:spacing w:before="60" w:after="60" w:line="240" w:lineRule="auto"/>
            </w:pPr>
          </w:p>
          <w:p w14:paraId="603349FF" w14:textId="77777777" w:rsidR="00EC495A" w:rsidRDefault="00EC495A" w:rsidP="009C32B3">
            <w:pPr>
              <w:spacing w:before="60" w:after="60" w:line="240" w:lineRule="auto"/>
            </w:pPr>
          </w:p>
          <w:p w14:paraId="4A5B5639" w14:textId="77777777" w:rsidR="00EC495A" w:rsidRDefault="00EC495A" w:rsidP="009C32B3">
            <w:pPr>
              <w:spacing w:before="60" w:after="60" w:line="240" w:lineRule="auto"/>
            </w:pPr>
          </w:p>
        </w:tc>
      </w:tr>
      <w:tr w:rsidR="00B40DF2" w:rsidRPr="00B40DF2" w14:paraId="17B413B0" w14:textId="77777777" w:rsidTr="00B40DF2">
        <w:tc>
          <w:tcPr>
            <w:tcW w:w="1077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  <w:shd w:val="clear" w:color="auto" w:fill="EEECE1"/>
          </w:tcPr>
          <w:p w14:paraId="54D55894" w14:textId="799A218D" w:rsidR="00B40DF2" w:rsidRPr="00B40DF2" w:rsidRDefault="004A3D8B" w:rsidP="009C32B3">
            <w:pPr>
              <w:spacing w:before="60" w:after="6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Participants strengths:</w:t>
            </w:r>
          </w:p>
        </w:tc>
      </w:tr>
      <w:tr w:rsidR="00B40DF2" w14:paraId="5107480B" w14:textId="77777777" w:rsidTr="006C7415">
        <w:tc>
          <w:tcPr>
            <w:tcW w:w="1077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</w:tcPr>
          <w:p w14:paraId="2B894C2E" w14:textId="77777777" w:rsidR="00B40DF2" w:rsidRDefault="00B40DF2" w:rsidP="009C32B3">
            <w:pPr>
              <w:spacing w:before="60" w:after="60" w:line="240" w:lineRule="auto"/>
            </w:pPr>
          </w:p>
          <w:p w14:paraId="3AD71118" w14:textId="77777777" w:rsidR="00B40DF2" w:rsidRDefault="00B40DF2" w:rsidP="000D3E22">
            <w:pPr>
              <w:spacing w:before="60" w:after="60" w:line="240" w:lineRule="auto"/>
            </w:pPr>
          </w:p>
          <w:p w14:paraId="07E75FDA" w14:textId="77777777" w:rsidR="000D3E22" w:rsidRDefault="000D3E22" w:rsidP="000D3E22">
            <w:pPr>
              <w:spacing w:before="60" w:after="60" w:line="240" w:lineRule="auto"/>
            </w:pPr>
          </w:p>
          <w:p w14:paraId="1EE94392" w14:textId="77777777" w:rsidR="000D3E22" w:rsidRDefault="000D3E22" w:rsidP="000D3E22">
            <w:pPr>
              <w:spacing w:before="60" w:after="60" w:line="240" w:lineRule="auto"/>
            </w:pPr>
          </w:p>
          <w:p w14:paraId="03398746" w14:textId="77777777" w:rsidR="000D3E22" w:rsidRDefault="000D3E22" w:rsidP="000D3E22">
            <w:pPr>
              <w:spacing w:before="60" w:after="60" w:line="240" w:lineRule="auto"/>
            </w:pPr>
          </w:p>
        </w:tc>
      </w:tr>
      <w:tr w:rsidR="00EC495A" w14:paraId="15A3FA81" w14:textId="77777777" w:rsidTr="006C7415">
        <w:tc>
          <w:tcPr>
            <w:tcW w:w="1077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  <w:shd w:val="clear" w:color="auto" w:fill="EEECE1"/>
          </w:tcPr>
          <w:p w14:paraId="3590F8C2" w14:textId="2E018064" w:rsidR="00EC495A" w:rsidRPr="00B40DF2" w:rsidRDefault="009224D2" w:rsidP="009C32B3">
            <w:pPr>
              <w:spacing w:before="60" w:after="6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Relevant information:</w:t>
            </w:r>
          </w:p>
        </w:tc>
      </w:tr>
      <w:tr w:rsidR="00EC495A" w14:paraId="01DEAFEF" w14:textId="77777777" w:rsidTr="006C7415">
        <w:tc>
          <w:tcPr>
            <w:tcW w:w="1077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</w:tcBorders>
          </w:tcPr>
          <w:p w14:paraId="03E8C3B6" w14:textId="77777777" w:rsidR="00EC495A" w:rsidRDefault="00EC495A" w:rsidP="009C32B3">
            <w:pPr>
              <w:spacing w:before="60" w:after="60" w:line="240" w:lineRule="auto"/>
            </w:pPr>
          </w:p>
          <w:p w14:paraId="4F0960DF" w14:textId="77777777" w:rsidR="00EC495A" w:rsidRDefault="00EC495A" w:rsidP="009C32B3">
            <w:pPr>
              <w:spacing w:before="60" w:after="60" w:line="240" w:lineRule="auto"/>
            </w:pPr>
          </w:p>
          <w:p w14:paraId="75337B23" w14:textId="77777777" w:rsidR="00EC495A" w:rsidRDefault="00EC495A" w:rsidP="009C32B3">
            <w:pPr>
              <w:spacing w:before="60" w:after="60" w:line="240" w:lineRule="auto"/>
            </w:pPr>
          </w:p>
          <w:p w14:paraId="71E8E5FF" w14:textId="77777777" w:rsidR="00EC495A" w:rsidRDefault="00EC495A" w:rsidP="009C32B3">
            <w:pPr>
              <w:spacing w:before="60" w:after="60" w:line="240" w:lineRule="auto"/>
            </w:pPr>
          </w:p>
          <w:p w14:paraId="4F3A7CFF" w14:textId="77777777" w:rsidR="00EC495A" w:rsidRDefault="00EC495A" w:rsidP="009C32B3">
            <w:pPr>
              <w:spacing w:before="60" w:after="60" w:line="240" w:lineRule="auto"/>
            </w:pPr>
          </w:p>
          <w:p w14:paraId="4EBE9ECB" w14:textId="77777777" w:rsidR="00EC495A" w:rsidRDefault="00EC495A" w:rsidP="009C32B3">
            <w:pPr>
              <w:spacing w:before="60" w:after="60" w:line="240" w:lineRule="auto"/>
            </w:pPr>
          </w:p>
        </w:tc>
      </w:tr>
    </w:tbl>
    <w:p w14:paraId="18892D00" w14:textId="627CE89C" w:rsidR="008A2D1E" w:rsidRPr="005C5623" w:rsidRDefault="008A2D1E" w:rsidP="00312624">
      <w:pPr>
        <w:spacing w:before="240" w:line="240" w:lineRule="auto"/>
        <w:ind w:left="-851"/>
        <w:rPr>
          <w:b/>
          <w:bCs/>
          <w:sz w:val="22"/>
          <w:szCs w:val="24"/>
        </w:rPr>
      </w:pPr>
    </w:p>
    <w:tbl>
      <w:tblPr>
        <w:tblStyle w:val="TableGrid"/>
        <w:tblW w:w="10774" w:type="dxa"/>
        <w:tblInd w:w="-856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269"/>
        <w:gridCol w:w="8505"/>
      </w:tblGrid>
      <w:tr w:rsidR="00461C25" w14:paraId="24DA0B9C" w14:textId="77777777" w:rsidTr="00EE3FB0">
        <w:tc>
          <w:tcPr>
            <w:tcW w:w="2269" w:type="dxa"/>
            <w:shd w:val="clear" w:color="auto" w:fill="EEECE1"/>
          </w:tcPr>
          <w:p w14:paraId="3BBF7BBE" w14:textId="26C9AB14" w:rsidR="00461C25" w:rsidRPr="005C5623" w:rsidRDefault="00EC495A" w:rsidP="0043275D">
            <w:pPr>
              <w:spacing w:before="120" w:after="120" w:line="240" w:lineRule="auto"/>
              <w:rPr>
                <w:b/>
                <w:bCs/>
              </w:rPr>
            </w:pPr>
            <w:bookmarkStart w:id="2" w:name="_Hlk170821315"/>
            <w:r>
              <w:rPr>
                <w:b/>
                <w:bCs/>
              </w:rPr>
              <w:t>Referrer’s Name:</w:t>
            </w:r>
          </w:p>
        </w:tc>
        <w:tc>
          <w:tcPr>
            <w:tcW w:w="8505" w:type="dxa"/>
          </w:tcPr>
          <w:p w14:paraId="172EEF07" w14:textId="77777777" w:rsidR="00461C25" w:rsidRDefault="00461C25" w:rsidP="0043275D">
            <w:pPr>
              <w:spacing w:before="120" w:after="120" w:line="240" w:lineRule="auto"/>
            </w:pPr>
          </w:p>
          <w:p w14:paraId="3BFAF01B" w14:textId="77777777" w:rsidR="009224D2" w:rsidRDefault="009224D2" w:rsidP="0043275D">
            <w:pPr>
              <w:spacing w:before="120" w:after="120" w:line="240" w:lineRule="auto"/>
            </w:pPr>
          </w:p>
        </w:tc>
      </w:tr>
      <w:tr w:rsidR="00461C25" w14:paraId="51E64ABB" w14:textId="77777777" w:rsidTr="00EE3FB0">
        <w:tc>
          <w:tcPr>
            <w:tcW w:w="2269" w:type="dxa"/>
            <w:shd w:val="clear" w:color="auto" w:fill="EEECE1"/>
          </w:tcPr>
          <w:p w14:paraId="1A7AA1F7" w14:textId="43542242" w:rsidR="00461C25" w:rsidRPr="00BA3969" w:rsidRDefault="00EC495A" w:rsidP="0043275D">
            <w:pPr>
              <w:spacing w:before="120" w:after="120" w:line="240" w:lineRule="auto"/>
              <w:rPr>
                <w:sz w:val="16"/>
                <w:szCs w:val="16"/>
              </w:rPr>
            </w:pPr>
            <w:r>
              <w:rPr>
                <w:b/>
                <w:bCs/>
              </w:rPr>
              <w:t>Date:</w:t>
            </w:r>
          </w:p>
        </w:tc>
        <w:tc>
          <w:tcPr>
            <w:tcW w:w="8505" w:type="dxa"/>
          </w:tcPr>
          <w:p w14:paraId="28820E54" w14:textId="77777777" w:rsidR="00461C25" w:rsidRDefault="00461C25" w:rsidP="0043275D">
            <w:pPr>
              <w:spacing w:before="120" w:after="120" w:line="240" w:lineRule="auto"/>
            </w:pPr>
          </w:p>
          <w:p w14:paraId="6DA4448A" w14:textId="77777777" w:rsidR="009224D2" w:rsidRDefault="009224D2" w:rsidP="0043275D">
            <w:pPr>
              <w:spacing w:before="120" w:after="120" w:line="240" w:lineRule="auto"/>
            </w:pPr>
          </w:p>
        </w:tc>
      </w:tr>
      <w:bookmarkEnd w:id="2"/>
    </w:tbl>
    <w:p w14:paraId="1CC7E596" w14:textId="77777777" w:rsidR="00461C25" w:rsidRDefault="00461C25" w:rsidP="00312624">
      <w:pPr>
        <w:ind w:left="-851"/>
        <w:rPr>
          <w:b/>
          <w:bCs/>
          <w:sz w:val="22"/>
          <w:szCs w:val="24"/>
        </w:rPr>
      </w:pPr>
    </w:p>
    <w:p w14:paraId="762698B5" w14:textId="77777777" w:rsidR="00461C25" w:rsidRDefault="00461C25" w:rsidP="00461C25"/>
    <w:p w14:paraId="27492F8F" w14:textId="08EF014B" w:rsidR="00BE3A32" w:rsidRPr="005C5623" w:rsidRDefault="00BE3A32" w:rsidP="00312624">
      <w:pPr>
        <w:ind w:left="-851"/>
        <w:rPr>
          <w:b/>
          <w:bCs/>
          <w:sz w:val="22"/>
          <w:szCs w:val="24"/>
        </w:rPr>
      </w:pPr>
    </w:p>
    <w:p w14:paraId="274860B6" w14:textId="77777777" w:rsidR="00053DAD" w:rsidRDefault="00053DAD" w:rsidP="00461C25"/>
    <w:sectPr w:rsidR="00053DAD" w:rsidSect="005833B5">
      <w:footerReference w:type="default" r:id="rId10"/>
      <w:headerReference w:type="firs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FBA45F" w14:textId="77777777" w:rsidR="000A65E9" w:rsidRDefault="000A65E9" w:rsidP="0096563C">
      <w:pPr>
        <w:spacing w:before="0" w:after="0" w:line="240" w:lineRule="auto"/>
      </w:pPr>
      <w:r>
        <w:separator/>
      </w:r>
    </w:p>
  </w:endnote>
  <w:endnote w:type="continuationSeparator" w:id="0">
    <w:p w14:paraId="237F39B2" w14:textId="77777777" w:rsidR="000A65E9" w:rsidRDefault="000A65E9" w:rsidP="0096563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ozuka Gothic Pr6N EL">
    <w:altName w:val="Yu Gothic"/>
    <w:panose1 w:val="00000000000000000000"/>
    <w:charset w:val="80"/>
    <w:family w:val="swiss"/>
    <w:notTrueType/>
    <w:pitch w:val="variable"/>
    <w:sig w:usb0="000002D7" w:usb1="2AC71C11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AAF55F" w14:textId="4D4477E7" w:rsidR="00D74999" w:rsidRPr="00D74999" w:rsidRDefault="00F246F1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Agency Referral Form</w:t>
    </w:r>
    <w:r w:rsidR="000C08A8">
      <w:rPr>
        <w:sz w:val="16"/>
        <w:szCs w:val="16"/>
      </w:rPr>
      <w:t>_</w:t>
    </w:r>
    <w:r w:rsidR="00D74999" w:rsidRPr="00D74999">
      <w:rPr>
        <w:sz w:val="16"/>
        <w:szCs w:val="16"/>
      </w:rPr>
      <w:t>V</w:t>
    </w:r>
    <w:r w:rsidR="00B81C70">
      <w:rPr>
        <w:sz w:val="16"/>
        <w:szCs w:val="16"/>
      </w:rPr>
      <w:t>1</w:t>
    </w:r>
    <w:r w:rsidR="00D74999" w:rsidRPr="00D74999">
      <w:rPr>
        <w:sz w:val="16"/>
        <w:szCs w:val="16"/>
      </w:rPr>
      <w:t>.</w:t>
    </w:r>
    <w:r w:rsidR="006C7415">
      <w:rPr>
        <w:sz w:val="16"/>
        <w:szCs w:val="16"/>
      </w:rPr>
      <w:t>1</w:t>
    </w:r>
    <w:r w:rsidR="00D74999">
      <w:rPr>
        <w:sz w:val="16"/>
        <w:szCs w:val="16"/>
      </w:rPr>
      <w:tab/>
    </w:r>
    <w:r w:rsidR="00D74999" w:rsidRPr="00D74999">
      <w:rPr>
        <w:sz w:val="16"/>
        <w:szCs w:val="16"/>
      </w:rPr>
      <w:tab/>
    </w:r>
    <w:sdt>
      <w:sdtPr>
        <w:rPr>
          <w:sz w:val="16"/>
          <w:szCs w:val="16"/>
        </w:rPr>
        <w:id w:val="-12396337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74999" w:rsidRPr="00D74999">
          <w:rPr>
            <w:sz w:val="16"/>
            <w:szCs w:val="16"/>
          </w:rPr>
          <w:fldChar w:fldCharType="begin"/>
        </w:r>
        <w:r w:rsidR="00D74999" w:rsidRPr="00D74999">
          <w:rPr>
            <w:sz w:val="16"/>
            <w:szCs w:val="16"/>
          </w:rPr>
          <w:instrText xml:space="preserve"> PAGE   \* MERGEFORMAT </w:instrText>
        </w:r>
        <w:r w:rsidR="00D74999" w:rsidRPr="00D74999">
          <w:rPr>
            <w:sz w:val="16"/>
            <w:szCs w:val="16"/>
          </w:rPr>
          <w:fldChar w:fldCharType="separate"/>
        </w:r>
        <w:r w:rsidR="00D74999" w:rsidRPr="00D74999">
          <w:rPr>
            <w:noProof/>
            <w:sz w:val="16"/>
            <w:szCs w:val="16"/>
          </w:rPr>
          <w:t>2</w:t>
        </w:r>
        <w:r w:rsidR="00D74999" w:rsidRPr="00D74999">
          <w:rPr>
            <w:noProof/>
            <w:sz w:val="16"/>
            <w:szCs w:val="16"/>
          </w:rPr>
          <w:fldChar w:fldCharType="end"/>
        </w:r>
      </w:sdtContent>
    </w:sdt>
  </w:p>
  <w:p w14:paraId="479A98BB" w14:textId="0D5B8932" w:rsidR="009C32B3" w:rsidRPr="000C08A8" w:rsidRDefault="009C32B3">
    <w:pPr>
      <w:pStyle w:val="Footer"/>
      <w:rPr>
        <w:sz w:val="16"/>
        <w:szCs w:val="18"/>
        <w:lang w:val="en-A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3B6769" w14:textId="77777777" w:rsidR="000A65E9" w:rsidRDefault="000A65E9" w:rsidP="0096563C">
      <w:pPr>
        <w:spacing w:before="0" w:after="0" w:line="240" w:lineRule="auto"/>
      </w:pPr>
      <w:r>
        <w:separator/>
      </w:r>
    </w:p>
  </w:footnote>
  <w:footnote w:type="continuationSeparator" w:id="0">
    <w:p w14:paraId="61D184BD" w14:textId="77777777" w:rsidR="000A65E9" w:rsidRDefault="000A65E9" w:rsidP="0096563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3C0328" w14:textId="2E6592F6" w:rsidR="00B81C70" w:rsidRDefault="005833B5">
    <w:pPr>
      <w:pStyle w:val="Header"/>
    </w:pPr>
    <w:r>
      <w:rPr>
        <w:noProof/>
      </w:rPr>
      <w:drawing>
        <wp:inline distT="0" distB="0" distL="0" distR="0" wp14:anchorId="09C3BC57" wp14:editId="00542A86">
          <wp:extent cx="5731510" cy="1212215"/>
          <wp:effectExtent l="0" t="0" r="2540" b="6985"/>
          <wp:docPr id="111364516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13645161" name="Picture 111364516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12122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FA3682"/>
    <w:multiLevelType w:val="hybridMultilevel"/>
    <w:tmpl w:val="F66295FC"/>
    <w:lvl w:ilvl="0" w:tplc="730638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836437"/>
    <w:multiLevelType w:val="hybridMultilevel"/>
    <w:tmpl w:val="D388B224"/>
    <w:lvl w:ilvl="0" w:tplc="0C09000F">
      <w:start w:val="1"/>
      <w:numFmt w:val="decimal"/>
      <w:lvlText w:val="%1."/>
      <w:lvlJc w:val="left"/>
      <w:pPr>
        <w:ind w:left="1077" w:hanging="360"/>
      </w:pPr>
    </w:lvl>
    <w:lvl w:ilvl="1" w:tplc="0C090019" w:tentative="1">
      <w:start w:val="1"/>
      <w:numFmt w:val="lowerLetter"/>
      <w:lvlText w:val="%2."/>
      <w:lvlJc w:val="left"/>
      <w:pPr>
        <w:ind w:left="1797" w:hanging="360"/>
      </w:pPr>
    </w:lvl>
    <w:lvl w:ilvl="2" w:tplc="0C09001B" w:tentative="1">
      <w:start w:val="1"/>
      <w:numFmt w:val="lowerRoman"/>
      <w:lvlText w:val="%3."/>
      <w:lvlJc w:val="right"/>
      <w:pPr>
        <w:ind w:left="2517" w:hanging="180"/>
      </w:pPr>
    </w:lvl>
    <w:lvl w:ilvl="3" w:tplc="0C09000F" w:tentative="1">
      <w:start w:val="1"/>
      <w:numFmt w:val="decimal"/>
      <w:lvlText w:val="%4."/>
      <w:lvlJc w:val="left"/>
      <w:pPr>
        <w:ind w:left="3237" w:hanging="360"/>
      </w:pPr>
    </w:lvl>
    <w:lvl w:ilvl="4" w:tplc="0C090019" w:tentative="1">
      <w:start w:val="1"/>
      <w:numFmt w:val="lowerLetter"/>
      <w:lvlText w:val="%5."/>
      <w:lvlJc w:val="left"/>
      <w:pPr>
        <w:ind w:left="3957" w:hanging="360"/>
      </w:pPr>
    </w:lvl>
    <w:lvl w:ilvl="5" w:tplc="0C09001B" w:tentative="1">
      <w:start w:val="1"/>
      <w:numFmt w:val="lowerRoman"/>
      <w:lvlText w:val="%6."/>
      <w:lvlJc w:val="right"/>
      <w:pPr>
        <w:ind w:left="4677" w:hanging="180"/>
      </w:pPr>
    </w:lvl>
    <w:lvl w:ilvl="6" w:tplc="0C09000F" w:tentative="1">
      <w:start w:val="1"/>
      <w:numFmt w:val="decimal"/>
      <w:lvlText w:val="%7."/>
      <w:lvlJc w:val="left"/>
      <w:pPr>
        <w:ind w:left="5397" w:hanging="360"/>
      </w:pPr>
    </w:lvl>
    <w:lvl w:ilvl="7" w:tplc="0C090019" w:tentative="1">
      <w:start w:val="1"/>
      <w:numFmt w:val="lowerLetter"/>
      <w:lvlText w:val="%8."/>
      <w:lvlJc w:val="left"/>
      <w:pPr>
        <w:ind w:left="6117" w:hanging="360"/>
      </w:pPr>
    </w:lvl>
    <w:lvl w:ilvl="8" w:tplc="0C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" w15:restartNumberingAfterBreak="0">
    <w:nsid w:val="3BAA20B9"/>
    <w:multiLevelType w:val="hybridMultilevel"/>
    <w:tmpl w:val="5FB63FFA"/>
    <w:lvl w:ilvl="0" w:tplc="730638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E62102B"/>
    <w:multiLevelType w:val="hybridMultilevel"/>
    <w:tmpl w:val="07489BE0"/>
    <w:lvl w:ilvl="0" w:tplc="730638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F73931"/>
    <w:multiLevelType w:val="hybridMultilevel"/>
    <w:tmpl w:val="9E7A52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A40D3D"/>
    <w:multiLevelType w:val="hybridMultilevel"/>
    <w:tmpl w:val="2640ED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5375558">
    <w:abstractNumId w:val="3"/>
  </w:num>
  <w:num w:numId="2" w16cid:durableId="481312374">
    <w:abstractNumId w:val="5"/>
  </w:num>
  <w:num w:numId="3" w16cid:durableId="1880122121">
    <w:abstractNumId w:val="2"/>
  </w:num>
  <w:num w:numId="4" w16cid:durableId="2080202137">
    <w:abstractNumId w:val="0"/>
  </w:num>
  <w:num w:numId="5" w16cid:durableId="1582372285">
    <w:abstractNumId w:val="1"/>
  </w:num>
  <w:num w:numId="6" w16cid:durableId="18137928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stylePaneSortMethod w:val="0003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tDAwtTQ0srQwsDBS0lEKTi0uzszPAykwrgUAWjIfaSwAAAA="/>
  </w:docVars>
  <w:rsids>
    <w:rsidRoot w:val="0096563C"/>
    <w:rsid w:val="00001C2F"/>
    <w:rsid w:val="0000607E"/>
    <w:rsid w:val="00051AFB"/>
    <w:rsid w:val="00052AEF"/>
    <w:rsid w:val="00053DAD"/>
    <w:rsid w:val="00083A21"/>
    <w:rsid w:val="0008681E"/>
    <w:rsid w:val="000A65E9"/>
    <w:rsid w:val="000C08A8"/>
    <w:rsid w:val="000D3E22"/>
    <w:rsid w:val="000D584E"/>
    <w:rsid w:val="000E28F5"/>
    <w:rsid w:val="0012154D"/>
    <w:rsid w:val="0014591D"/>
    <w:rsid w:val="001467F2"/>
    <w:rsid w:val="001709BA"/>
    <w:rsid w:val="00173BBD"/>
    <w:rsid w:val="001C00D9"/>
    <w:rsid w:val="001E6D8E"/>
    <w:rsid w:val="00210182"/>
    <w:rsid w:val="00216837"/>
    <w:rsid w:val="00245F7B"/>
    <w:rsid w:val="00251FAD"/>
    <w:rsid w:val="00256DB0"/>
    <w:rsid w:val="0025745D"/>
    <w:rsid w:val="002831A7"/>
    <w:rsid w:val="002D332A"/>
    <w:rsid w:val="00305144"/>
    <w:rsid w:val="00312624"/>
    <w:rsid w:val="00316872"/>
    <w:rsid w:val="00330AE4"/>
    <w:rsid w:val="00352753"/>
    <w:rsid w:val="0037347E"/>
    <w:rsid w:val="00374D34"/>
    <w:rsid w:val="003A328E"/>
    <w:rsid w:val="003E76F6"/>
    <w:rsid w:val="00461C25"/>
    <w:rsid w:val="00483295"/>
    <w:rsid w:val="004A1EE6"/>
    <w:rsid w:val="004A3D8B"/>
    <w:rsid w:val="004D5BE1"/>
    <w:rsid w:val="004F380A"/>
    <w:rsid w:val="005379CC"/>
    <w:rsid w:val="0055460D"/>
    <w:rsid w:val="005833B5"/>
    <w:rsid w:val="005C5623"/>
    <w:rsid w:val="005D01F7"/>
    <w:rsid w:val="005D2F69"/>
    <w:rsid w:val="005D4FD5"/>
    <w:rsid w:val="005F2687"/>
    <w:rsid w:val="005F33BD"/>
    <w:rsid w:val="005F79BF"/>
    <w:rsid w:val="00602E9C"/>
    <w:rsid w:val="00617CE8"/>
    <w:rsid w:val="00625C5C"/>
    <w:rsid w:val="00636873"/>
    <w:rsid w:val="0068343C"/>
    <w:rsid w:val="00683741"/>
    <w:rsid w:val="006A1BE4"/>
    <w:rsid w:val="006C0FAB"/>
    <w:rsid w:val="006C7415"/>
    <w:rsid w:val="006E24C1"/>
    <w:rsid w:val="006E535A"/>
    <w:rsid w:val="006F6676"/>
    <w:rsid w:val="007B00E1"/>
    <w:rsid w:val="007B5930"/>
    <w:rsid w:val="007B605A"/>
    <w:rsid w:val="007B6F16"/>
    <w:rsid w:val="007C5A6C"/>
    <w:rsid w:val="007C6605"/>
    <w:rsid w:val="007F5386"/>
    <w:rsid w:val="00812DD3"/>
    <w:rsid w:val="00844470"/>
    <w:rsid w:val="008454DA"/>
    <w:rsid w:val="008611B0"/>
    <w:rsid w:val="008A2D1E"/>
    <w:rsid w:val="008B5092"/>
    <w:rsid w:val="0090397C"/>
    <w:rsid w:val="009224D2"/>
    <w:rsid w:val="0092709A"/>
    <w:rsid w:val="00932C84"/>
    <w:rsid w:val="0094437C"/>
    <w:rsid w:val="009457E0"/>
    <w:rsid w:val="0096563C"/>
    <w:rsid w:val="00983F14"/>
    <w:rsid w:val="009A3011"/>
    <w:rsid w:val="009C32B3"/>
    <w:rsid w:val="009C5AFF"/>
    <w:rsid w:val="009D67E2"/>
    <w:rsid w:val="009D7FED"/>
    <w:rsid w:val="00A6074B"/>
    <w:rsid w:val="00A70C4B"/>
    <w:rsid w:val="00AA0D6D"/>
    <w:rsid w:val="00AB2C0F"/>
    <w:rsid w:val="00B019F0"/>
    <w:rsid w:val="00B22E4C"/>
    <w:rsid w:val="00B362E6"/>
    <w:rsid w:val="00B40DF2"/>
    <w:rsid w:val="00B51D12"/>
    <w:rsid w:val="00B81C70"/>
    <w:rsid w:val="00B91719"/>
    <w:rsid w:val="00BA3969"/>
    <w:rsid w:val="00BB2B75"/>
    <w:rsid w:val="00BD1D65"/>
    <w:rsid w:val="00BE3A32"/>
    <w:rsid w:val="00C122C3"/>
    <w:rsid w:val="00C41ADE"/>
    <w:rsid w:val="00C55B19"/>
    <w:rsid w:val="00C8058A"/>
    <w:rsid w:val="00C81442"/>
    <w:rsid w:val="00C84F69"/>
    <w:rsid w:val="00C934FB"/>
    <w:rsid w:val="00C93712"/>
    <w:rsid w:val="00C974DF"/>
    <w:rsid w:val="00D56619"/>
    <w:rsid w:val="00D74999"/>
    <w:rsid w:val="00D82CF1"/>
    <w:rsid w:val="00E32DA0"/>
    <w:rsid w:val="00E45702"/>
    <w:rsid w:val="00E46756"/>
    <w:rsid w:val="00E57618"/>
    <w:rsid w:val="00E72B40"/>
    <w:rsid w:val="00E94C98"/>
    <w:rsid w:val="00E954F1"/>
    <w:rsid w:val="00EC495A"/>
    <w:rsid w:val="00ED1C18"/>
    <w:rsid w:val="00EE1733"/>
    <w:rsid w:val="00EE3FB0"/>
    <w:rsid w:val="00EF301F"/>
    <w:rsid w:val="00F15C79"/>
    <w:rsid w:val="00F246F1"/>
    <w:rsid w:val="00F26E92"/>
    <w:rsid w:val="00F42304"/>
    <w:rsid w:val="00F650A3"/>
    <w:rsid w:val="00F6737E"/>
    <w:rsid w:val="00F77635"/>
    <w:rsid w:val="00FA4706"/>
    <w:rsid w:val="00FB3B88"/>
    <w:rsid w:val="00FD0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0BA7E"/>
  <w15:chartTrackingRefBased/>
  <w15:docId w15:val="{4D0548F3-366B-426E-A0F1-E0403B983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before="120" w:after="120"/>
        <w:ind w:left="720" w:hanging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AEF"/>
    <w:pPr>
      <w:spacing w:line="360" w:lineRule="auto"/>
      <w:ind w:left="0" w:firstLine="0"/>
    </w:pPr>
    <w:rPr>
      <w:rFonts w:ascii="Arial" w:eastAsiaTheme="majorEastAsia" w:hAnsi="Arial" w:cstheme="majorBidi"/>
      <w:sz w:val="20"/>
      <w:lang w:val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5B19"/>
    <w:pPr>
      <w:keepNext/>
      <w:keepLines/>
      <w:spacing w:before="240"/>
      <w:outlineLvl w:val="0"/>
    </w:pPr>
    <w:rPr>
      <w:b/>
      <w:sz w:val="40"/>
      <w:szCs w:val="48"/>
    </w:rPr>
  </w:style>
  <w:style w:type="paragraph" w:styleId="Heading2">
    <w:name w:val="heading 2"/>
    <w:basedOn w:val="Normal"/>
    <w:next w:val="Normal"/>
    <w:link w:val="Heading2Char"/>
    <w:rsid w:val="00E954F1"/>
    <w:pPr>
      <w:keepNext/>
      <w:keepLines/>
      <w:spacing w:before="240"/>
      <w:outlineLvl w:val="1"/>
    </w:pPr>
    <w:rPr>
      <w:b/>
      <w:sz w:val="28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12154D"/>
    <w:pPr>
      <w:keepNext/>
      <w:keepLines/>
      <w:spacing w:before="240"/>
      <w:outlineLvl w:val="2"/>
    </w:pPr>
    <w:rPr>
      <w:b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5C5C"/>
    <w:pPr>
      <w:keepNext/>
      <w:keepLines/>
      <w:spacing w:before="240"/>
      <w:outlineLvl w:val="3"/>
    </w:pPr>
    <w:rPr>
      <w:b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954F1"/>
    <w:rPr>
      <w:rFonts w:ascii="Arial" w:eastAsia="Arial" w:hAnsi="Arial" w:cs="Arial"/>
      <w:b/>
      <w:sz w:val="28"/>
      <w:szCs w:val="36"/>
      <w:lang w:val="en-US"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C55B19"/>
    <w:rPr>
      <w:rFonts w:ascii="Arial" w:hAnsi="Arial" w:cs="Arial"/>
      <w:b/>
      <w:sz w:val="40"/>
      <w:szCs w:val="48"/>
      <w:lang w:val="en-GB" w:eastAsia="en-AU"/>
    </w:rPr>
  </w:style>
  <w:style w:type="character" w:customStyle="1" w:styleId="Heading3Char">
    <w:name w:val="Heading 3 Char"/>
    <w:basedOn w:val="DefaultParagraphFont"/>
    <w:link w:val="Heading3"/>
    <w:rsid w:val="0012154D"/>
    <w:rPr>
      <w:rFonts w:ascii="Arial" w:eastAsiaTheme="majorEastAsia" w:hAnsi="Arial" w:cstheme="majorBidi"/>
      <w:b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25C5C"/>
    <w:rPr>
      <w:rFonts w:ascii="Arial" w:hAnsi="Arial" w:cs="Calibri"/>
      <w:b/>
      <w:i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96563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563C"/>
    <w:rPr>
      <w:rFonts w:ascii="Arial" w:eastAsiaTheme="majorEastAsia" w:hAnsi="Arial" w:cstheme="majorBidi"/>
      <w:sz w:val="20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96563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563C"/>
    <w:rPr>
      <w:rFonts w:ascii="Arial" w:eastAsiaTheme="majorEastAsia" w:hAnsi="Arial" w:cstheme="majorBidi"/>
      <w:sz w:val="20"/>
      <w:lang w:val="en-US" w:bidi="en-US"/>
    </w:rPr>
  </w:style>
  <w:style w:type="table" w:styleId="TableGrid">
    <w:name w:val="Table Grid"/>
    <w:basedOn w:val="TableNormal"/>
    <w:rsid w:val="0096563C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656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df546d9-1343-4e24-be97-2cffd69da023">
      <Terms xmlns="http://schemas.microsoft.com/office/infopath/2007/PartnerControls"/>
    </lcf76f155ced4ddcb4097134ff3c332f>
    <TaxCatchAll xmlns="2e7d7ebb-a8fd-4f33-bf68-ffc6f77c61f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B09DA9BC3D4B4EAD1CF6FBC41E21A2" ma:contentTypeVersion="11" ma:contentTypeDescription="Create a new document." ma:contentTypeScope="" ma:versionID="3a524b2e9152bbf5173199e5db39b5ec">
  <xsd:schema xmlns:xsd="http://www.w3.org/2001/XMLSchema" xmlns:xs="http://www.w3.org/2001/XMLSchema" xmlns:p="http://schemas.microsoft.com/office/2006/metadata/properties" xmlns:ns2="adf546d9-1343-4e24-be97-2cffd69da023" xmlns:ns3="2e7d7ebb-a8fd-4f33-bf68-ffc6f77c61fc" targetNamespace="http://schemas.microsoft.com/office/2006/metadata/properties" ma:root="true" ma:fieldsID="3639a848435b4439d22433983487bf25" ns2:_="" ns3:_="">
    <xsd:import namespace="adf546d9-1343-4e24-be97-2cffd69da023"/>
    <xsd:import namespace="2e7d7ebb-a8fd-4f33-bf68-ffc6f77c61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f546d9-1343-4e24-be97-2cffd69da0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082dd26-e321-41c3-8f09-54e59522f54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7d7ebb-a8fd-4f33-bf68-ffc6f77c61f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c96029b-0e2e-4822-9ed3-9aeeebbddc9c}" ma:internalName="TaxCatchAll" ma:showField="CatchAllData" ma:web="2e7d7ebb-a8fd-4f33-bf68-ffc6f77c61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11B0A8-A50F-4E09-8028-95474369CA1E}">
  <ds:schemaRefs>
    <ds:schemaRef ds:uri="http://schemas.microsoft.com/office/2006/metadata/properties"/>
    <ds:schemaRef ds:uri="http://schemas.microsoft.com/office/infopath/2007/PartnerControls"/>
    <ds:schemaRef ds:uri="adf546d9-1343-4e24-be97-2cffd69da023"/>
    <ds:schemaRef ds:uri="2e7d7ebb-a8fd-4f33-bf68-ffc6f77c61fc"/>
  </ds:schemaRefs>
</ds:datastoreItem>
</file>

<file path=customXml/itemProps2.xml><?xml version="1.0" encoding="utf-8"?>
<ds:datastoreItem xmlns:ds="http://schemas.openxmlformats.org/officeDocument/2006/customXml" ds:itemID="{532A14A6-896C-48DD-9996-C936C6CFE3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2A8B5C-4D16-4AEA-8781-4BEF55F3AC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f546d9-1343-4e24-be97-2cffd69da023"/>
    <ds:schemaRef ds:uri="2e7d7ebb-a8fd-4f33-bf68-ffc6f77c61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Kerr</dc:creator>
  <cp:keywords/>
  <dc:description/>
  <cp:lastModifiedBy>Julie Bush</cp:lastModifiedBy>
  <cp:revision>5</cp:revision>
  <dcterms:created xsi:type="dcterms:W3CDTF">2026-06-09T09:10:00Z</dcterms:created>
  <dcterms:modified xsi:type="dcterms:W3CDTF">2026-06-09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B09DA9BC3D4B4EAD1CF6FBC41E21A2</vt:lpwstr>
  </property>
  <property fmtid="{D5CDD505-2E9C-101B-9397-08002B2CF9AE}" pid="3" name="Order">
    <vt:r8>386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MediaServiceImageTags">
    <vt:lpwstr/>
  </property>
</Properties>
</file>